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3926E6"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w:t>
      </w:r>
      <w:proofErr w:type="gramStart"/>
      <w:r w:rsidRPr="00FA0482">
        <w:rPr>
          <w:b/>
          <w:bCs/>
        </w:rPr>
        <w:t>assessed</w:t>
      </w:r>
      <w:r w:rsidR="005319BF" w:rsidRPr="00FA0482">
        <w:rPr>
          <w:b/>
          <w:bCs/>
        </w:rPr>
        <w:t xml:space="preserve">, </w:t>
      </w:r>
      <w:r w:rsidRPr="00FA0482">
        <w:rPr>
          <w:b/>
          <w:bCs/>
        </w:rPr>
        <w:t>and</w:t>
      </w:r>
      <w:proofErr w:type="gramEnd"/>
      <w:r w:rsidRPr="00FA0482">
        <w:rPr>
          <w:b/>
          <w:bCs/>
        </w:rPr>
        <w:t xml:space="preserve">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51233" w14:textId="77777777" w:rsidR="0042226D" w:rsidRDefault="0042226D" w:rsidP="00412173">
      <w:r>
        <w:separator/>
      </w:r>
    </w:p>
    <w:p w14:paraId="51380093" w14:textId="77777777" w:rsidR="0042226D" w:rsidRDefault="0042226D" w:rsidP="00412173"/>
  </w:endnote>
  <w:endnote w:type="continuationSeparator" w:id="0">
    <w:p w14:paraId="4087800D" w14:textId="77777777" w:rsidR="0042226D" w:rsidRDefault="0042226D" w:rsidP="00412173">
      <w:r>
        <w:continuationSeparator/>
      </w:r>
    </w:p>
    <w:p w14:paraId="2948406D" w14:textId="77777777" w:rsidR="0042226D" w:rsidRDefault="0042226D" w:rsidP="00412173"/>
  </w:endnote>
  <w:endnote w:type="continuationNotice" w:id="1">
    <w:p w14:paraId="46FFF7A6" w14:textId="77777777" w:rsidR="0042226D" w:rsidRDefault="0042226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EE54" w14:textId="29EE2231" w:rsidR="00152817" w:rsidRPr="00F6459F" w:rsidRDefault="003926E6"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9C48" w14:textId="0A359FDB" w:rsidR="00152817" w:rsidRPr="00F6459F" w:rsidRDefault="003926E6"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85011" w14:textId="77777777" w:rsidR="0042226D" w:rsidRDefault="0042226D" w:rsidP="00412173">
      <w:r>
        <w:separator/>
      </w:r>
    </w:p>
    <w:p w14:paraId="55247E55" w14:textId="77777777" w:rsidR="0042226D" w:rsidRDefault="0042226D" w:rsidP="00412173"/>
  </w:footnote>
  <w:footnote w:type="continuationSeparator" w:id="0">
    <w:p w14:paraId="0C1A13E2" w14:textId="77777777" w:rsidR="0042226D" w:rsidRDefault="0042226D" w:rsidP="00412173">
      <w:r>
        <w:continuationSeparator/>
      </w:r>
    </w:p>
    <w:p w14:paraId="5F79702F" w14:textId="77777777" w:rsidR="0042226D" w:rsidRDefault="0042226D" w:rsidP="00412173"/>
  </w:footnote>
  <w:footnote w:type="continuationNotice" w:id="1">
    <w:p w14:paraId="15D72953" w14:textId="77777777" w:rsidR="0042226D" w:rsidRDefault="0042226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514D7"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55AFB"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5AD61"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83416"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26E6"/>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226D"/>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062"/>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0.emf"/><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076AD"/>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root>
  <DocTitle/>
</root>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5.xml><?xml version="1.0" encoding="utf-8"?>
<ds:datastoreItem xmlns:ds="http://schemas.openxmlformats.org/officeDocument/2006/customXml" ds:itemID="{94B757BF-BD1F-4C2F-B54D-F17D0C4F195D}">
  <ds:schemaRefs>
    <ds:schemaRef ds:uri="http://schemas.microsoft.com/sharepoint/v3/contenttype/forms"/>
  </ds:schemaRefs>
</ds:datastoreItem>
</file>

<file path=customXml/itemProps6.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47</Words>
  <Characters>13382</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8-22T05:23:00Z</dcterms:created>
  <dcterms:modified xsi:type="dcterms:W3CDTF">2022-08-2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